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E9E1E" w14:textId="77777777" w:rsidR="00325004" w:rsidRPr="00A86EB9" w:rsidRDefault="00325004">
      <w:pPr>
        <w:jc w:val="center"/>
        <w:rPr>
          <w:b/>
          <w:sz w:val="28"/>
        </w:rPr>
      </w:pPr>
      <w:r w:rsidRPr="00A86EB9">
        <w:rPr>
          <w:b/>
          <w:sz w:val="28"/>
        </w:rPr>
        <w:t>Title in Times Roman 14 point – Upper and Lower Case</w:t>
      </w:r>
    </w:p>
    <w:p w14:paraId="0254ADA8" w14:textId="77777777" w:rsidR="00325004" w:rsidRPr="00A86EB9" w:rsidRDefault="00325004">
      <w:pPr>
        <w:jc w:val="center"/>
        <w:rPr>
          <w:b/>
          <w:sz w:val="28"/>
        </w:rPr>
      </w:pPr>
    </w:p>
    <w:p w14:paraId="0596C7D2" w14:textId="77777777" w:rsidR="00325004" w:rsidRDefault="00325004" w:rsidP="00E80F94">
      <w:pPr>
        <w:jc w:val="center"/>
      </w:pPr>
      <w:r>
        <w:rPr>
          <w:u w:val="single"/>
        </w:rPr>
        <w:t xml:space="preserve">Presenting </w:t>
      </w:r>
      <w:r w:rsidR="00E80F94">
        <w:rPr>
          <w:u w:val="single"/>
        </w:rPr>
        <w:t>A</w:t>
      </w:r>
      <w:r>
        <w:rPr>
          <w:u w:val="single"/>
        </w:rPr>
        <w:t>uthor</w:t>
      </w:r>
      <w:r>
        <w:t xml:space="preserve">, </w:t>
      </w:r>
      <w:r w:rsidRPr="00A86EB9">
        <w:t>Co-</w:t>
      </w:r>
      <w:r>
        <w:t>Authors</w:t>
      </w:r>
    </w:p>
    <w:p w14:paraId="047C8934" w14:textId="77777777" w:rsidR="00325004" w:rsidRPr="00A86EB9" w:rsidRDefault="00325004">
      <w:pPr>
        <w:jc w:val="center"/>
        <w:rPr>
          <w:i/>
        </w:rPr>
      </w:pPr>
      <w:r w:rsidRPr="00A86EB9">
        <w:rPr>
          <w:i/>
        </w:rPr>
        <w:t>Affiliation</w:t>
      </w:r>
    </w:p>
    <w:p w14:paraId="38A8460E" w14:textId="77777777" w:rsidR="00325004" w:rsidRDefault="00325004">
      <w:pPr>
        <w:jc w:val="center"/>
      </w:pPr>
      <w:r w:rsidRPr="00A86EB9">
        <w:rPr>
          <w:i/>
        </w:rPr>
        <w:t>Addres</w:t>
      </w:r>
      <w:r>
        <w:t>s</w:t>
      </w:r>
    </w:p>
    <w:p w14:paraId="2A945E2F" w14:textId="77777777" w:rsidR="00685C1A" w:rsidRPr="00685C1A" w:rsidRDefault="00685C1A">
      <w:pPr>
        <w:jc w:val="center"/>
        <w:rPr>
          <w:i/>
        </w:rPr>
      </w:pPr>
      <w:r w:rsidRPr="00685C1A">
        <w:rPr>
          <w:i/>
        </w:rPr>
        <w:t>e-mail address</w:t>
      </w:r>
    </w:p>
    <w:p w14:paraId="18EDEE85" w14:textId="77777777" w:rsidR="00325004" w:rsidRDefault="00325004">
      <w:pPr>
        <w:jc w:val="center"/>
      </w:pPr>
    </w:p>
    <w:p w14:paraId="7AE415B1" w14:textId="77777777" w:rsidR="00325004" w:rsidRDefault="00325004" w:rsidP="00E80F94">
      <w:pPr>
        <w:jc w:val="both"/>
      </w:pPr>
      <w:r>
        <w:t>These instructions are an example of what a properly</w:t>
      </w:r>
      <w:r w:rsidR="00E80F94">
        <w:t>-</w:t>
      </w:r>
      <w:r>
        <w:t>prepared meeting abstract should look like. Proper column and margin measurements are indicated.</w:t>
      </w:r>
    </w:p>
    <w:p w14:paraId="1B211C0B" w14:textId="77777777" w:rsidR="00325004" w:rsidRDefault="00325004">
      <w:pPr>
        <w:jc w:val="both"/>
      </w:pPr>
    </w:p>
    <w:p w14:paraId="603D8578" w14:textId="77777777" w:rsidR="00325004" w:rsidRDefault="00325004">
      <w:pPr>
        <w:jc w:val="both"/>
      </w:pPr>
      <w:r>
        <w:t xml:space="preserve">The abstract </w:t>
      </w:r>
      <w:r w:rsidRPr="00BE1D30">
        <w:rPr>
          <w:b/>
        </w:rPr>
        <w:t>should not exceed</w:t>
      </w:r>
      <w:r>
        <w:t xml:space="preserve"> </w:t>
      </w:r>
      <w:r>
        <w:rPr>
          <w:b/>
        </w:rPr>
        <w:t>ONE PAGE</w:t>
      </w:r>
      <w:r>
        <w:t xml:space="preserve"> of text, references, tables and figures. Abstracts exceeding this limit may be cut without consideration of content after the first page.</w:t>
      </w:r>
    </w:p>
    <w:p w14:paraId="333644A1" w14:textId="77777777" w:rsidR="00325004" w:rsidRDefault="00325004">
      <w:pPr>
        <w:jc w:val="both"/>
      </w:pPr>
    </w:p>
    <w:p w14:paraId="43F3ADE1" w14:textId="77777777" w:rsidR="00325004" w:rsidRDefault="00325004">
      <w:pPr>
        <w:jc w:val="both"/>
      </w:pPr>
      <w:r>
        <w:t xml:space="preserve">Type the </w:t>
      </w:r>
      <w:r w:rsidRPr="00A86EB9">
        <w:rPr>
          <w:u w:val="single"/>
        </w:rPr>
        <w:t>title</w:t>
      </w:r>
      <w:r>
        <w:t xml:space="preserve"> single-spaced in 14-point Times Roman </w:t>
      </w:r>
      <w:r w:rsidRPr="00A1220E">
        <w:rPr>
          <w:u w:val="single"/>
        </w:rPr>
        <w:t>bold</w:t>
      </w:r>
      <w:r>
        <w:t xml:space="preserve">, upper and lower case and </w:t>
      </w:r>
      <w:r w:rsidRPr="00A86EB9">
        <w:t>NOT in ALL CAPITAL letters</w:t>
      </w:r>
      <w:r>
        <w:t>.</w:t>
      </w:r>
    </w:p>
    <w:p w14:paraId="76625EF6" w14:textId="77777777" w:rsidR="00325004" w:rsidRDefault="00325004">
      <w:pPr>
        <w:jc w:val="both"/>
      </w:pPr>
    </w:p>
    <w:p w14:paraId="36E1F57C" w14:textId="77777777" w:rsidR="00325004" w:rsidRDefault="00325004">
      <w:pPr>
        <w:jc w:val="both"/>
      </w:pPr>
      <w:r>
        <w:t xml:space="preserve">Type the </w:t>
      </w:r>
      <w:r w:rsidRPr="00FD14D4">
        <w:rPr>
          <w:u w:val="single"/>
        </w:rPr>
        <w:t>author(s) name(s)</w:t>
      </w:r>
      <w:r>
        <w:t xml:space="preserve"> single-spaced in 10-point Times Roman </w:t>
      </w:r>
      <w:r w:rsidRPr="00FD14D4">
        <w:rPr>
          <w:u w:val="single"/>
        </w:rPr>
        <w:t>regular</w:t>
      </w:r>
      <w:r>
        <w:t>.</w:t>
      </w:r>
    </w:p>
    <w:p w14:paraId="1593621A" w14:textId="77777777" w:rsidR="00325004" w:rsidRDefault="00325004">
      <w:pPr>
        <w:jc w:val="both"/>
      </w:pPr>
      <w:r>
        <w:t xml:space="preserve">Type the </w:t>
      </w:r>
      <w:r w:rsidRPr="00A86EB9">
        <w:rPr>
          <w:u w:val="single"/>
        </w:rPr>
        <w:t>affiliation(s</w:t>
      </w:r>
      <w:r>
        <w:t xml:space="preserve">) and </w:t>
      </w:r>
      <w:r w:rsidRPr="00A86EB9">
        <w:rPr>
          <w:u w:val="single"/>
        </w:rPr>
        <w:t>address(es</w:t>
      </w:r>
      <w:r>
        <w:t xml:space="preserve">) single-spaced in 10-point Times Roman </w:t>
      </w:r>
      <w:r w:rsidRPr="00FD14D4">
        <w:rPr>
          <w:u w:val="single"/>
        </w:rPr>
        <w:t>italic</w:t>
      </w:r>
      <w:r>
        <w:t>.</w:t>
      </w:r>
    </w:p>
    <w:p w14:paraId="522740EF" w14:textId="77777777" w:rsidR="00325004" w:rsidRDefault="00325004">
      <w:pPr>
        <w:jc w:val="both"/>
      </w:pPr>
    </w:p>
    <w:p w14:paraId="46F2E139" w14:textId="77777777" w:rsidR="00325004" w:rsidRDefault="00325004">
      <w:pPr>
        <w:jc w:val="both"/>
      </w:pPr>
      <w:r>
        <w:t xml:space="preserve">Type the </w:t>
      </w:r>
      <w:r w:rsidRPr="00A86EB9">
        <w:rPr>
          <w:u w:val="single"/>
        </w:rPr>
        <w:t>body</w:t>
      </w:r>
      <w:r>
        <w:t xml:space="preserve"> of the abstract text (including references and tables) single-spaced in </w:t>
      </w:r>
      <w:r w:rsidR="00041EFD">
        <w:br/>
      </w:r>
      <w:r>
        <w:t xml:space="preserve">10-point Times Roman </w:t>
      </w:r>
      <w:r w:rsidRPr="00A1220E">
        <w:rPr>
          <w:u w:val="single"/>
        </w:rPr>
        <w:t>regular</w:t>
      </w:r>
      <w:r>
        <w:t>.</w:t>
      </w:r>
    </w:p>
    <w:p w14:paraId="6EB71DB9" w14:textId="77777777" w:rsidR="00325004" w:rsidRDefault="00325004">
      <w:pPr>
        <w:jc w:val="both"/>
      </w:pPr>
    </w:p>
    <w:p w14:paraId="01FC3022" w14:textId="77777777" w:rsidR="00325004" w:rsidRDefault="00325004">
      <w:pPr>
        <w:jc w:val="both"/>
      </w:pPr>
    </w:p>
    <w:p w14:paraId="42CF2772" w14:textId="4340A7A3" w:rsidR="00325004" w:rsidRDefault="00325004" w:rsidP="0023724A">
      <w:pPr>
        <w:jc w:val="both"/>
        <w:rPr>
          <w:color w:val="FF0000"/>
          <w:rtl/>
        </w:rPr>
      </w:pPr>
      <w:r w:rsidRPr="00BF2289">
        <w:rPr>
          <w:color w:val="FF0000"/>
        </w:rPr>
        <w:t xml:space="preserve">Note that all papers will be published </w:t>
      </w:r>
      <w:r w:rsidR="005159F5" w:rsidRPr="00BF2289">
        <w:rPr>
          <w:color w:val="FF0000"/>
        </w:rPr>
        <w:t>on</w:t>
      </w:r>
      <w:r w:rsidRPr="00BF2289">
        <w:rPr>
          <w:color w:val="FF0000"/>
        </w:rPr>
        <w:t xml:space="preserve"> the </w:t>
      </w:r>
      <w:r w:rsidR="0023724A" w:rsidRPr="00BF2289">
        <w:rPr>
          <w:i/>
          <w:color w:val="FF0000"/>
        </w:rPr>
        <w:t>website of the conference</w:t>
      </w:r>
      <w:r w:rsidRPr="00BF2289">
        <w:rPr>
          <w:color w:val="FF0000"/>
        </w:rPr>
        <w:t xml:space="preserve"> and are copy-right of the </w:t>
      </w:r>
      <w:r w:rsidR="00554E9B">
        <w:rPr>
          <w:color w:val="FF0000"/>
        </w:rPr>
        <w:t xml:space="preserve">Israel </w:t>
      </w:r>
      <w:r w:rsidRPr="00BF2289">
        <w:rPr>
          <w:color w:val="FF0000"/>
        </w:rPr>
        <w:t>Electrochemi</w:t>
      </w:r>
      <w:r w:rsidR="0023724A" w:rsidRPr="00BF2289">
        <w:rPr>
          <w:color w:val="FF0000"/>
        </w:rPr>
        <w:t>cal Society</w:t>
      </w:r>
      <w:r w:rsidRPr="00BF2289">
        <w:rPr>
          <w:color w:val="FF0000"/>
        </w:rPr>
        <w:t>.</w:t>
      </w:r>
    </w:p>
    <w:p w14:paraId="007BD69C" w14:textId="77777777" w:rsidR="007D4F06" w:rsidRDefault="007D4F06" w:rsidP="0023724A">
      <w:pPr>
        <w:jc w:val="both"/>
        <w:rPr>
          <w:color w:val="FF0000"/>
          <w:rtl/>
        </w:rPr>
      </w:pPr>
    </w:p>
    <w:p w14:paraId="2DC642C7" w14:textId="77777777" w:rsidR="007D4F06" w:rsidRPr="00BF2289" w:rsidRDefault="007D4F06" w:rsidP="0023724A">
      <w:pPr>
        <w:jc w:val="both"/>
        <w:rPr>
          <w:color w:val="FF0000"/>
        </w:rPr>
      </w:pPr>
    </w:p>
    <w:sectPr w:rsidR="007D4F06" w:rsidRPr="00BF2289" w:rsidSect="00325004">
      <w:footnotePr>
        <w:numRestart w:val="eachSect"/>
      </w:footnotePr>
      <w:endnotePr>
        <w:numFmt w:val="decimal"/>
      </w:endnotePr>
      <w:pgSz w:w="11907" w:h="16840" w:code="9"/>
      <w:pgMar w:top="3011" w:right="2438" w:bottom="3011" w:left="2438" w:header="567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</w:footnotePr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zNDQxNzUwNjMwMzBQ0lEKTi0uzszPAykwrAUA/3gIniwAAAA="/>
  </w:docVars>
  <w:rsids>
    <w:rsidRoot w:val="00325004"/>
    <w:rsid w:val="00041EFD"/>
    <w:rsid w:val="0023724A"/>
    <w:rsid w:val="00325004"/>
    <w:rsid w:val="005159F5"/>
    <w:rsid w:val="00554E9B"/>
    <w:rsid w:val="00685C1A"/>
    <w:rsid w:val="007D4F06"/>
    <w:rsid w:val="00A541C5"/>
    <w:rsid w:val="00BF2289"/>
    <w:rsid w:val="00D41E3B"/>
    <w:rsid w:val="00E80F94"/>
    <w:rsid w:val="00FA4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1047E3"/>
  <w15:docId w15:val="{506DA284-26A2-455C-A34C-1AD3BABC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snapToGrid w:val="0"/>
      <w:lang w:val="en-US" w:eastAsia="en-US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80F94"/>
    <w:rPr>
      <w:rFonts w:ascii="Tahoma" w:hAnsi="Tahoma" w:cs="Tahoma"/>
      <w:sz w:val="16"/>
      <w:szCs w:val="16"/>
    </w:rPr>
  </w:style>
  <w:style w:type="character" w:customStyle="1" w:styleId="a4">
    <w:name w:val="טקסט בלונים תו"/>
    <w:link w:val="a3"/>
    <w:uiPriority w:val="99"/>
    <w:semiHidden/>
    <w:rsid w:val="00E80F94"/>
    <w:rPr>
      <w:rFonts w:ascii="Tahoma" w:hAnsi="Tahoma" w:cs="Tahoma"/>
      <w:snapToGrid/>
      <w:sz w:val="16"/>
      <w:szCs w:val="16"/>
      <w:lang w:bidi="ar-SA"/>
    </w:rPr>
  </w:style>
  <w:style w:type="paragraph" w:styleId="a5">
    <w:name w:val="Revision"/>
    <w:hidden/>
    <w:uiPriority w:val="99"/>
    <w:semiHidden/>
    <w:rsid w:val="00D41E3B"/>
    <w:rPr>
      <w:snapToGrid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62</Words>
  <Characters>813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Electrochemical Society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Electrochemical</dc:creator>
  <cp:lastModifiedBy>Din Zelikovich</cp:lastModifiedBy>
  <cp:revision>5</cp:revision>
  <dcterms:created xsi:type="dcterms:W3CDTF">2024-02-06T11:12:00Z</dcterms:created>
  <dcterms:modified xsi:type="dcterms:W3CDTF">2024-02-12T10:37:00Z</dcterms:modified>
</cp:coreProperties>
</file>